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Belgium</w:t>
      </w:r>
      <w:r>
        <w:t xml:space="preserve"> </w:t>
      </w:r>
      <w:r>
        <w:t xml:space="preserve">Brussels</w:t>
      </w:r>
    </w:p>
    <w:bookmarkStart w:id="20" w:name="Xfee4f1b5d85f34bbc0ca3ff5458cb4a683b4d85"/>
    <w:p>
      <w:pPr>
        <w:pStyle w:val="Heading1"/>
      </w:pPr>
      <w:r>
        <w:t xml:space="preserve">Cover Letter for Psychologist Position in Belgium Brussels</w:t>
      </w:r>
    </w:p>
    <w:p>
      <w:pPr>
        <w:pStyle w:val="FirstParagraph"/>
      </w:pPr>
      <w:r>
        <w:t xml:space="preserve">Dear Hiring Committee,</w:t>
      </w:r>
    </w:p>
    <w:p>
      <w:pPr>
        <w:pStyle w:val="BodyText"/>
      </w:pPr>
      <w:r>
        <w:t xml:space="preserve">I am writing to express my sincere interest in the Psychologist position at [Organization Name] in Belgium Brussels. As a dedicated mental health professional with over [X years] of experience, I am eager to contribute my expertise, cultural sensitivity, and passion for psychological well-being to an organization that values innovation and community care. The opportunity to work in Belgium Brussels—a vibrant hub of diversity, culture, and progressive healthcare practices—aligns perfectly with my career goals and professional values.</w:t>
      </w:r>
    </w:p>
    <w:p>
      <w:pPr>
        <w:pStyle w:val="BodyText"/>
      </w:pPr>
      <w:r>
        <w:t xml:space="preserve">Having completed my [Doctorate/Master’s] in Psychology from [University Name], I have spent the past [X years] working in clinical settings across Europe, focusing on evidence-based therapies such as cognitive-behavioral therapy (CBT), psychodynamic approaches, and mindfulness-based interventions. My work has primarily centered on addressing anxiety, depression, trauma recovery, and interpersonal challenges in individuals from diverse cultural backgrounds. I am particularly drawn to the unique opportunities that Belgium Brussels offers for a Psychologist to engage with a multicultural population while contributing to a healthcare system that prioritizes holistic patient care.</w:t>
      </w:r>
    </w:p>
    <w:p>
      <w:pPr>
        <w:pStyle w:val="BodyText"/>
      </w:pPr>
      <w:r>
        <w:t xml:space="preserve">Belgium Brussels is not only the capital of Belgium but also a global crossroads, home to international organizations, diplomatic missions, and a rich tapestry of cultural communities. As a Psychologist, I understand the importance of tailoring therapeutic approaches to respect and honor these diverse identities. My experience in working with clients from various nationalities has equipped me with the skills to navigate cross-cultural challenges and foster inclusive environments where individuals feel seen, heard, and supported. In Brussels, I aim to bridge gaps between different communities through culturally competent psychological care, ensuring that every client receives personalized attention aligned with their unique needs.</w:t>
      </w:r>
    </w:p>
    <w:p>
      <w:pPr>
        <w:pStyle w:val="BodyText"/>
      </w:pPr>
      <w:r>
        <w:t xml:space="preserve">One of my core strengths as a Psychologist is my ability to create a safe and non-judgmental space for clients to explore their thoughts and emotions. I believe that therapy is not just about addressing symptoms but also about empowering individuals to reclaim their agency and build resilience. Whether working in private practice, community centers, or institutional settings, I have consistently prioritized building trust through active listening, empathy, and ethical practice. My goal is to collaborate with [Organization Name] to develop programs that promote mental health awareness and accessibility in a city as dynamic as Brussels.</w:t>
      </w:r>
    </w:p>
    <w:p>
      <w:pPr>
        <w:pStyle w:val="BodyText"/>
      </w:pPr>
      <w:r>
        <w:t xml:space="preserve">My academic background and professional experience have also exposed me to the evolving landscape of psychological research and policy in Europe. I am particularly interested in the integration of mental health services into primary care, a focus that resonates with Belgium’s healthcare initiatives. By leveraging my knowledge of both clinical practice and administrative strategies, I am confident in my ability to contribute to [Organization Name]’s mission of delivering high-quality psychological services. Furthermore, my proficiency in [languages, e.g., English, French, Dutch] allows me to communicate effectively with a wide range of clients and colleagues, a critical asset in the multilingual environment of Brussels.</w:t>
      </w:r>
    </w:p>
    <w:p>
      <w:pPr>
        <w:pStyle w:val="BodyText"/>
      </w:pPr>
      <w:r>
        <w:t xml:space="preserve">What excites me most about this opportunity is the chance to work within Belgium’s robust mental health framework while adapting my skills to the local context. The country’s emphasis on work-life balance, social welfare, and community support creates an ideal setting for a Psychologist to thrive. I am eager to collaborate with professionals in Brussels who share a commitment to advancing mental health care through innovation, education, and advocacy. Whether it is through individual therapy sessions, group workshops, or outreach programs, I am prepared to contribute meaningfully to [Organization Name]’s impact on the community.</w:t>
      </w:r>
    </w:p>
    <w:p>
      <w:pPr>
        <w:pStyle w:val="BodyText"/>
      </w:pPr>
      <w:r>
        <w:t xml:space="preserve">In addition to my clinical expertise, I bring strong organizational and communication skills that enable me to manage multiple responsibilities efficiently. My ability to conduct psychological assessments, develop treatment plans, and maintain detailed records ensures that clients receive consistent and high-standard care. I am also experienced in providing supervision and training to junior psychologists, which aligns with [Organization Name]’s potential needs for mentorship programs or professional development initiatives.</w:t>
      </w:r>
    </w:p>
    <w:p>
      <w:pPr>
        <w:pStyle w:val="BodyText"/>
      </w:pPr>
      <w:r>
        <w:t xml:space="preserve">Belgium Brussels represents a unique confluence of tradition and modernity, where the pace of life is balanced by a deep appreciation for culture and community. As a Psychologist in this city, I am inspired by the opportunity to work with individuals who navigate the complexities of global citizenship while seeking personal growth. My goal is to support clients in building meaningful connections, overcoming challenges, and achieving psychological well-being that aligns with their values and aspirations.</w:t>
      </w:r>
    </w:p>
    <w:p>
      <w:pPr>
        <w:pStyle w:val="BodyText"/>
      </w:pPr>
      <w:r>
        <w:t xml:space="preserve">I am confident that my qualifications, experience, and dedication make me a strong candidate for this position. I would be honored to contribute my skills to [Organization Name]’s mission of excellence in psychological care. Thank you for considering my application. I look forward to the possibility of discussing how I can support your team’s goals and enhance the mental health landscape in Belgium Brussel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Belgium Brussels</dc:title>
  <dc:creator/>
  <cp:keywords/>
  <dcterms:created xsi:type="dcterms:W3CDTF">2026-07-23T15:15:33Z</dcterms:created>
  <dcterms:modified xsi:type="dcterms:W3CDTF">2026-07-23T15:15:33Z</dcterms:modified>
</cp:coreProperties>
</file>

<file path=docProps/custom.xml><?xml version="1.0" encoding="utf-8"?>
<Properties xmlns="http://schemas.openxmlformats.org/officeDocument/2006/custom-properties" xmlns:vt="http://schemas.openxmlformats.org/officeDocument/2006/docPropsVTypes"/>
</file>